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10169"/>
      </w:tblGrid>
      <w:tr w:rsidR="00815775" w:rsidRPr="00A6654B" w14:paraId="46D60C03" w14:textId="77777777" w:rsidTr="00961F14">
        <w:trPr>
          <w:trHeight w:val="340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4D2F6C7A" w14:textId="77777777" w:rsidR="00815775" w:rsidRPr="00961F14" w:rsidRDefault="00815775" w:rsidP="00B45E76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961F14">
              <w:rPr>
                <w:rFonts w:ascii="Segoe UI" w:hAnsi="Segoe UI" w:cs="Segoe UI"/>
                <w:sz w:val="20"/>
                <w:szCs w:val="20"/>
              </w:rPr>
              <w:t>Nazwa dokumentu</w:t>
            </w:r>
          </w:p>
        </w:tc>
        <w:tc>
          <w:tcPr>
            <w:tcW w:w="10169" w:type="dxa"/>
            <w:vAlign w:val="center"/>
          </w:tcPr>
          <w:p w14:paraId="2F6167C0" w14:textId="69226942" w:rsidR="00815775" w:rsidRPr="00961F14" w:rsidRDefault="00A22380" w:rsidP="000710AF">
            <w:pPr>
              <w:spacing w:line="276" w:lineRule="auto"/>
              <w:rPr>
                <w:rFonts w:ascii="Segoe UI" w:hAnsi="Segoe UI" w:cs="Segoe UI"/>
                <w:b/>
                <w:sz w:val="20"/>
                <w:szCs w:val="20"/>
              </w:rPr>
            </w:pPr>
            <w:r w:rsidRPr="00961F14">
              <w:rPr>
                <w:rFonts w:ascii="Segoe UI" w:hAnsi="Segoe UI" w:cs="Segoe UI"/>
                <w:b/>
                <w:sz w:val="20"/>
                <w:szCs w:val="20"/>
              </w:rPr>
              <w:t xml:space="preserve">HARMONOGRAM </w:t>
            </w:r>
            <w:r w:rsidR="000710AF">
              <w:rPr>
                <w:rFonts w:ascii="Segoe UI" w:hAnsi="Segoe UI" w:cs="Segoe UI"/>
                <w:b/>
                <w:sz w:val="20"/>
                <w:szCs w:val="20"/>
              </w:rPr>
              <w:t>SZKOLENIA</w:t>
            </w:r>
            <w:r w:rsidR="009520D9">
              <w:rPr>
                <w:rFonts w:ascii="Segoe UI" w:hAnsi="Segoe UI" w:cs="Segoe UI"/>
                <w:b/>
                <w:sz w:val="20"/>
                <w:szCs w:val="20"/>
              </w:rPr>
              <w:t xml:space="preserve"> DLA STUDENTÓW</w:t>
            </w:r>
            <w:r w:rsidR="000C7182">
              <w:rPr>
                <w:rFonts w:ascii="Segoe UI" w:hAnsi="Segoe UI" w:cs="Segoe UI"/>
                <w:b/>
                <w:sz w:val="20"/>
                <w:szCs w:val="20"/>
              </w:rPr>
              <w:t>/EK</w:t>
            </w:r>
            <w:r w:rsidR="009520D9">
              <w:rPr>
                <w:rFonts w:ascii="Segoe UI" w:hAnsi="Segoe UI" w:cs="Segoe UI"/>
                <w:b/>
                <w:sz w:val="20"/>
                <w:szCs w:val="20"/>
              </w:rPr>
              <w:t xml:space="preserve"> WYDZIAŁU LEŚNEGO</w:t>
            </w:r>
          </w:p>
        </w:tc>
      </w:tr>
      <w:tr w:rsidR="00815775" w:rsidRPr="00A6654B" w14:paraId="0A83B51A" w14:textId="77777777" w:rsidTr="00961F14">
        <w:trPr>
          <w:trHeight w:val="340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1C97B213" w14:textId="77777777" w:rsidR="00815775" w:rsidRPr="00961F14" w:rsidRDefault="00815775" w:rsidP="00B45E76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961F14">
              <w:rPr>
                <w:rFonts w:ascii="Segoe UI" w:hAnsi="Segoe UI" w:cs="Segoe UI"/>
                <w:sz w:val="20"/>
                <w:szCs w:val="20"/>
              </w:rPr>
              <w:t>Nazwa i numer projektu</w:t>
            </w:r>
          </w:p>
        </w:tc>
        <w:tc>
          <w:tcPr>
            <w:tcW w:w="10169" w:type="dxa"/>
            <w:vAlign w:val="center"/>
          </w:tcPr>
          <w:p w14:paraId="0297345C" w14:textId="77777777" w:rsidR="00CF5117" w:rsidRPr="00CF5117" w:rsidRDefault="00CF5117" w:rsidP="00CF5117">
            <w:pPr>
              <w:spacing w:line="276" w:lineRule="auto"/>
              <w:ind w:hanging="10"/>
              <w:rPr>
                <w:rFonts w:ascii="Segoe UI" w:hAnsi="Segoe UI" w:cs="Segoe UI"/>
                <w:b/>
                <w:sz w:val="20"/>
                <w:szCs w:val="20"/>
              </w:rPr>
            </w:pPr>
            <w:r w:rsidRPr="00CF5117">
              <w:rPr>
                <w:rFonts w:ascii="Segoe UI" w:hAnsi="Segoe UI" w:cs="Segoe UI"/>
                <w:b/>
                <w:bCs/>
                <w:i/>
                <w:iCs/>
                <w:sz w:val="20"/>
                <w:szCs w:val="20"/>
              </w:rPr>
              <w:t xml:space="preserve">pt. ,,Sukces z natury - kompleksowy program podniesienia jakości zarządzania procesem kształcenia </w:t>
            </w:r>
            <w:r w:rsidRPr="00CF5117">
              <w:rPr>
                <w:rFonts w:ascii="Segoe UI" w:hAnsi="Segoe UI" w:cs="Segoe UI"/>
                <w:b/>
                <w:bCs/>
                <w:i/>
                <w:iCs/>
                <w:sz w:val="20"/>
                <w:szCs w:val="20"/>
              </w:rPr>
              <w:br/>
              <w:t>i jakości nauczania Szkoły Głównej Gospodarstwa Wiejskiego w Warszawie’’.</w:t>
            </w:r>
          </w:p>
          <w:p w14:paraId="7DC05C66" w14:textId="77777777" w:rsidR="00CF5117" w:rsidRPr="00CF5117" w:rsidRDefault="00CF5117" w:rsidP="00CF5117">
            <w:pPr>
              <w:spacing w:line="276" w:lineRule="auto"/>
              <w:ind w:hanging="10"/>
              <w:rPr>
                <w:rFonts w:ascii="Segoe UI" w:hAnsi="Segoe UI" w:cs="Segoe UI"/>
                <w:b/>
                <w:sz w:val="20"/>
                <w:szCs w:val="20"/>
              </w:rPr>
            </w:pPr>
            <w:r w:rsidRPr="00CF5117">
              <w:rPr>
                <w:rFonts w:ascii="Segoe UI" w:hAnsi="Segoe UI" w:cs="Segoe UI"/>
                <w:b/>
                <w:bCs/>
                <w:i/>
                <w:iCs/>
                <w:sz w:val="20"/>
                <w:szCs w:val="20"/>
              </w:rPr>
              <w:t>nr POWR.03.05.00-00-Z033/17</w:t>
            </w:r>
          </w:p>
          <w:p w14:paraId="57A5B0FD" w14:textId="77777777" w:rsidR="00815775" w:rsidRPr="00961F14" w:rsidRDefault="00815775" w:rsidP="00B45E76">
            <w:pPr>
              <w:spacing w:line="276" w:lineRule="auto"/>
              <w:ind w:hanging="10"/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</w:tr>
      <w:tr w:rsidR="00815775" w:rsidRPr="00A6654B" w14:paraId="51CB6213" w14:textId="77777777" w:rsidTr="00961F14">
        <w:trPr>
          <w:trHeight w:val="340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79C75C17" w14:textId="77777777" w:rsidR="00815775" w:rsidRPr="00961F14" w:rsidRDefault="00815775" w:rsidP="00B45E76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961F14">
              <w:rPr>
                <w:rFonts w:ascii="Segoe UI" w:hAnsi="Segoe UI" w:cs="Segoe UI"/>
                <w:sz w:val="20"/>
                <w:szCs w:val="20"/>
              </w:rPr>
              <w:t>Imię i nazwisko wykładowcy</w:t>
            </w:r>
          </w:p>
        </w:tc>
        <w:tc>
          <w:tcPr>
            <w:tcW w:w="10169" w:type="dxa"/>
            <w:vAlign w:val="center"/>
          </w:tcPr>
          <w:p w14:paraId="7024E0A7" w14:textId="615CA6DF" w:rsidR="00815775" w:rsidRPr="00961F14" w:rsidRDefault="00F125D0" w:rsidP="00B45E76">
            <w:pPr>
              <w:spacing w:line="276" w:lineRule="auto"/>
              <w:ind w:hanging="10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Karol Bronisz</w:t>
            </w:r>
          </w:p>
        </w:tc>
      </w:tr>
      <w:tr w:rsidR="00815775" w:rsidRPr="00A6654B" w14:paraId="3083D2DF" w14:textId="77777777" w:rsidTr="00961F14">
        <w:trPr>
          <w:trHeight w:val="340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027E530A" w14:textId="77777777" w:rsidR="00815775" w:rsidRPr="00961F14" w:rsidRDefault="000710AF" w:rsidP="00815775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Nazwa szkolenia</w:t>
            </w:r>
          </w:p>
        </w:tc>
        <w:tc>
          <w:tcPr>
            <w:tcW w:w="10169" w:type="dxa"/>
            <w:vAlign w:val="center"/>
          </w:tcPr>
          <w:p w14:paraId="43445BD5" w14:textId="4EB86D0C" w:rsidR="00815775" w:rsidRPr="00961F14" w:rsidRDefault="00F125D0" w:rsidP="00815775">
            <w:pPr>
              <w:spacing w:line="276" w:lineRule="auto"/>
              <w:rPr>
                <w:rFonts w:ascii="Segoe UI" w:hAnsi="Segoe UI" w:cs="Segoe UI"/>
                <w:b/>
                <w:sz w:val="20"/>
                <w:szCs w:val="20"/>
              </w:rPr>
            </w:pPr>
            <w:r w:rsidRPr="00F125D0">
              <w:rPr>
                <w:rFonts w:ascii="Segoe UI" w:hAnsi="Segoe UI" w:cs="Segoe UI"/>
                <w:b/>
                <w:sz w:val="20"/>
                <w:szCs w:val="20"/>
              </w:rPr>
              <w:t>Nowoczesne przyrządy pomiarowe</w:t>
            </w:r>
          </w:p>
        </w:tc>
      </w:tr>
    </w:tbl>
    <w:p w14:paraId="4C3D9359" w14:textId="77777777" w:rsidR="00815775" w:rsidRPr="005B5599" w:rsidRDefault="00815775" w:rsidP="005B5599">
      <w:pPr>
        <w:spacing w:after="0" w:line="240" w:lineRule="auto"/>
        <w:rPr>
          <w:rFonts w:ascii="Segoe UI" w:hAnsi="Segoe UI" w:cs="Segoe UI"/>
          <w:sz w:val="16"/>
          <w:szCs w:val="16"/>
        </w:rPr>
      </w:pPr>
    </w:p>
    <w:tbl>
      <w:tblPr>
        <w:tblStyle w:val="Tabela-Siatka"/>
        <w:tblW w:w="14198" w:type="dxa"/>
        <w:tblLayout w:type="fixed"/>
        <w:tblLook w:val="04A0" w:firstRow="1" w:lastRow="0" w:firstColumn="1" w:lastColumn="0" w:noHBand="0" w:noVBand="1"/>
      </w:tblPr>
      <w:tblGrid>
        <w:gridCol w:w="3549"/>
        <w:gridCol w:w="2542"/>
        <w:gridCol w:w="2835"/>
        <w:gridCol w:w="5272"/>
      </w:tblGrid>
      <w:tr w:rsidR="00F22DA3" w:rsidRPr="00264B9B" w14:paraId="7FAB6519" w14:textId="77777777" w:rsidTr="0005378C">
        <w:trPr>
          <w:trHeight w:val="430"/>
        </w:trPr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714A8B1B" w14:textId="77777777" w:rsidR="00F22DA3" w:rsidRPr="00264B9B" w:rsidRDefault="00F22DA3" w:rsidP="00A6654B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264B9B">
              <w:rPr>
                <w:rFonts w:ascii="Segoe UI" w:hAnsi="Segoe UI" w:cs="Segoe UI"/>
                <w:sz w:val="16"/>
                <w:szCs w:val="16"/>
              </w:rPr>
              <w:t>Data realizacji zajęć</w:t>
            </w:r>
          </w:p>
        </w:tc>
        <w:tc>
          <w:tcPr>
            <w:tcW w:w="2542" w:type="dxa"/>
            <w:shd w:val="clear" w:color="auto" w:fill="F2F2F2" w:themeFill="background1" w:themeFillShade="F2"/>
            <w:vAlign w:val="center"/>
          </w:tcPr>
          <w:p w14:paraId="53C7797A" w14:textId="77777777" w:rsidR="00F22DA3" w:rsidRPr="00264B9B" w:rsidRDefault="00F22DA3" w:rsidP="00A6654B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264B9B">
              <w:rPr>
                <w:rFonts w:ascii="Segoe UI" w:hAnsi="Segoe UI" w:cs="Segoe UI"/>
                <w:sz w:val="16"/>
                <w:szCs w:val="16"/>
              </w:rPr>
              <w:t>Godziny realizacji zajęć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268C221A" w14:textId="77777777" w:rsidR="00F22DA3" w:rsidRPr="00264B9B" w:rsidRDefault="00F22DA3" w:rsidP="00A6654B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264B9B">
              <w:rPr>
                <w:rFonts w:ascii="Segoe UI" w:hAnsi="Segoe UI" w:cs="Segoe UI"/>
                <w:sz w:val="16"/>
                <w:szCs w:val="16"/>
              </w:rPr>
              <w:t>Liczba godzin dydaktycznych</w:t>
            </w:r>
          </w:p>
        </w:tc>
        <w:tc>
          <w:tcPr>
            <w:tcW w:w="5272" w:type="dxa"/>
            <w:shd w:val="clear" w:color="auto" w:fill="F2F2F2" w:themeFill="background1" w:themeFillShade="F2"/>
            <w:vAlign w:val="center"/>
          </w:tcPr>
          <w:p w14:paraId="6904FEAF" w14:textId="77777777" w:rsidR="00F22DA3" w:rsidRPr="00264B9B" w:rsidRDefault="00F22DA3" w:rsidP="00A6654B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Miejsce realizacji zajęć</w:t>
            </w:r>
          </w:p>
        </w:tc>
      </w:tr>
      <w:tr w:rsidR="00297A49" w:rsidRPr="00264B9B" w14:paraId="27E363D7" w14:textId="77777777" w:rsidTr="00DF6A6D">
        <w:trPr>
          <w:trHeight w:val="430"/>
        </w:trPr>
        <w:tc>
          <w:tcPr>
            <w:tcW w:w="3549" w:type="dxa"/>
            <w:vAlign w:val="center"/>
          </w:tcPr>
          <w:p w14:paraId="6D527501" w14:textId="58278035" w:rsidR="00297A49" w:rsidRPr="00453EFF" w:rsidRDefault="00297A49" w:rsidP="00297A4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4.11.2022</w:t>
            </w:r>
          </w:p>
        </w:tc>
        <w:tc>
          <w:tcPr>
            <w:tcW w:w="2542" w:type="dxa"/>
          </w:tcPr>
          <w:p w14:paraId="0F5F8A32" w14:textId="24A9C536" w:rsidR="00297A49" w:rsidRPr="00453EFF" w:rsidRDefault="00297A49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CE325E">
              <w:t>1</w:t>
            </w:r>
            <w:r w:rsidR="007175FA">
              <w:t>0</w:t>
            </w:r>
            <w:r w:rsidRPr="00CE325E">
              <w:t>-16</w:t>
            </w:r>
          </w:p>
        </w:tc>
        <w:tc>
          <w:tcPr>
            <w:tcW w:w="2835" w:type="dxa"/>
            <w:vAlign w:val="center"/>
          </w:tcPr>
          <w:p w14:paraId="5F456A1E" w14:textId="5D3B7DB3" w:rsidR="00297A49" w:rsidRPr="00453EFF" w:rsidRDefault="00297A49" w:rsidP="00297A4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6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0504E575" w14:textId="3369FCAB" w:rsidR="00297A49" w:rsidRPr="00453EFF" w:rsidRDefault="00297A49" w:rsidP="00297A4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S Teams</w:t>
            </w:r>
          </w:p>
        </w:tc>
      </w:tr>
      <w:tr w:rsidR="007175FA" w:rsidRPr="00264B9B" w14:paraId="1BCE4ACB" w14:textId="77777777" w:rsidTr="00DF6A6D">
        <w:trPr>
          <w:trHeight w:val="430"/>
        </w:trPr>
        <w:tc>
          <w:tcPr>
            <w:tcW w:w="3549" w:type="dxa"/>
            <w:vAlign w:val="center"/>
          </w:tcPr>
          <w:p w14:paraId="5979FAA2" w14:textId="249F2656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6.11.2022</w:t>
            </w:r>
          </w:p>
        </w:tc>
        <w:tc>
          <w:tcPr>
            <w:tcW w:w="2542" w:type="dxa"/>
          </w:tcPr>
          <w:p w14:paraId="3790F64A" w14:textId="34D9EC7A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349F9">
              <w:t>10-16</w:t>
            </w:r>
          </w:p>
        </w:tc>
        <w:tc>
          <w:tcPr>
            <w:tcW w:w="2835" w:type="dxa"/>
            <w:vAlign w:val="center"/>
          </w:tcPr>
          <w:p w14:paraId="4F453BC4" w14:textId="4B301967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6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2E12A19A" w14:textId="0F4A1073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Budynek 34, sala 0/85</w:t>
            </w:r>
          </w:p>
        </w:tc>
        <w:bookmarkStart w:id="0" w:name="_GoBack"/>
        <w:bookmarkEnd w:id="0"/>
      </w:tr>
      <w:tr w:rsidR="007175FA" w:rsidRPr="00264B9B" w14:paraId="0CECD40A" w14:textId="77777777" w:rsidTr="00DF6A6D">
        <w:trPr>
          <w:trHeight w:val="430"/>
        </w:trPr>
        <w:tc>
          <w:tcPr>
            <w:tcW w:w="3549" w:type="dxa"/>
            <w:vAlign w:val="center"/>
          </w:tcPr>
          <w:p w14:paraId="541809EA" w14:textId="3E9E406F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8.11.2022</w:t>
            </w:r>
          </w:p>
        </w:tc>
        <w:tc>
          <w:tcPr>
            <w:tcW w:w="2542" w:type="dxa"/>
          </w:tcPr>
          <w:p w14:paraId="39412A61" w14:textId="0BBEB152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349F9">
              <w:t>10-16</w:t>
            </w:r>
          </w:p>
        </w:tc>
        <w:tc>
          <w:tcPr>
            <w:tcW w:w="2835" w:type="dxa"/>
            <w:vAlign w:val="center"/>
          </w:tcPr>
          <w:p w14:paraId="140392F3" w14:textId="46933E77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6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6829213B" w14:textId="78CA56F1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S Teams</w:t>
            </w:r>
          </w:p>
        </w:tc>
      </w:tr>
      <w:tr w:rsidR="007175FA" w:rsidRPr="00264B9B" w14:paraId="55A2D68C" w14:textId="77777777" w:rsidTr="00DF6A6D">
        <w:trPr>
          <w:trHeight w:val="430"/>
        </w:trPr>
        <w:tc>
          <w:tcPr>
            <w:tcW w:w="3549" w:type="dxa"/>
            <w:vAlign w:val="center"/>
          </w:tcPr>
          <w:p w14:paraId="748F43EB" w14:textId="06416876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22.11.2022</w:t>
            </w:r>
          </w:p>
        </w:tc>
        <w:tc>
          <w:tcPr>
            <w:tcW w:w="2542" w:type="dxa"/>
          </w:tcPr>
          <w:p w14:paraId="372D88BB" w14:textId="3710DC0B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349F9">
              <w:t>10-16</w:t>
            </w:r>
          </w:p>
        </w:tc>
        <w:tc>
          <w:tcPr>
            <w:tcW w:w="2835" w:type="dxa"/>
            <w:vAlign w:val="center"/>
          </w:tcPr>
          <w:p w14:paraId="68E3393C" w14:textId="2ED1866B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6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7017A1B0" w14:textId="057658FC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S Teams</w:t>
            </w:r>
          </w:p>
        </w:tc>
      </w:tr>
      <w:tr w:rsidR="007175FA" w:rsidRPr="00264B9B" w14:paraId="557AF6EF" w14:textId="77777777" w:rsidTr="00DF6A6D">
        <w:trPr>
          <w:trHeight w:val="430"/>
        </w:trPr>
        <w:tc>
          <w:tcPr>
            <w:tcW w:w="3549" w:type="dxa"/>
            <w:vAlign w:val="center"/>
          </w:tcPr>
          <w:p w14:paraId="630D8B34" w14:textId="41CF8F48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24.11.2022</w:t>
            </w:r>
          </w:p>
        </w:tc>
        <w:tc>
          <w:tcPr>
            <w:tcW w:w="2542" w:type="dxa"/>
          </w:tcPr>
          <w:p w14:paraId="19A23BA2" w14:textId="66EB79D2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349F9">
              <w:t>10-16</w:t>
            </w:r>
          </w:p>
        </w:tc>
        <w:tc>
          <w:tcPr>
            <w:tcW w:w="2835" w:type="dxa"/>
            <w:vAlign w:val="center"/>
          </w:tcPr>
          <w:p w14:paraId="7FD68559" w14:textId="4ECBF91B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6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63C69CD1" w14:textId="284071B9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S Teams</w:t>
            </w:r>
          </w:p>
        </w:tc>
      </w:tr>
      <w:tr w:rsidR="007175FA" w:rsidRPr="00264B9B" w14:paraId="47EE5E89" w14:textId="77777777" w:rsidTr="00DF6A6D">
        <w:trPr>
          <w:trHeight w:val="430"/>
        </w:trPr>
        <w:tc>
          <w:tcPr>
            <w:tcW w:w="3549" w:type="dxa"/>
            <w:vAlign w:val="center"/>
          </w:tcPr>
          <w:p w14:paraId="69601613" w14:textId="0C8B9D13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28.11.2022</w:t>
            </w:r>
          </w:p>
        </w:tc>
        <w:tc>
          <w:tcPr>
            <w:tcW w:w="2542" w:type="dxa"/>
          </w:tcPr>
          <w:p w14:paraId="263BBC48" w14:textId="7F09D213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349F9">
              <w:t>10-16</w:t>
            </w:r>
          </w:p>
        </w:tc>
        <w:tc>
          <w:tcPr>
            <w:tcW w:w="2835" w:type="dxa"/>
            <w:vAlign w:val="center"/>
          </w:tcPr>
          <w:p w14:paraId="5CB2E6C7" w14:textId="170E81BF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6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564C4B37" w14:textId="10B07422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S Teams</w:t>
            </w:r>
          </w:p>
        </w:tc>
      </w:tr>
      <w:tr w:rsidR="007175FA" w:rsidRPr="00264B9B" w14:paraId="72A578C8" w14:textId="77777777" w:rsidTr="0062576B">
        <w:trPr>
          <w:trHeight w:val="430"/>
        </w:trPr>
        <w:tc>
          <w:tcPr>
            <w:tcW w:w="3549" w:type="dxa"/>
            <w:vAlign w:val="center"/>
          </w:tcPr>
          <w:p w14:paraId="1EAD9AA5" w14:textId="1B27038C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29.11.2022</w:t>
            </w:r>
          </w:p>
        </w:tc>
        <w:tc>
          <w:tcPr>
            <w:tcW w:w="2542" w:type="dxa"/>
          </w:tcPr>
          <w:p w14:paraId="05125C80" w14:textId="78388400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349F9">
              <w:t>10-16</w:t>
            </w:r>
          </w:p>
        </w:tc>
        <w:tc>
          <w:tcPr>
            <w:tcW w:w="2835" w:type="dxa"/>
            <w:vAlign w:val="center"/>
          </w:tcPr>
          <w:p w14:paraId="2C734297" w14:textId="0D81C9CD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6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5CCE5526" w14:textId="7C59C68A" w:rsidR="007175FA" w:rsidRPr="00453EFF" w:rsidRDefault="007175FA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Kampus SGGW (zajęcia w terenie)</w:t>
            </w:r>
          </w:p>
        </w:tc>
      </w:tr>
      <w:tr w:rsidR="00F125D0" w:rsidRPr="00264B9B" w14:paraId="0A270C9B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511772A9" w14:textId="598BAB02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30.11.2022</w:t>
            </w:r>
          </w:p>
        </w:tc>
        <w:tc>
          <w:tcPr>
            <w:tcW w:w="2542" w:type="dxa"/>
            <w:vAlign w:val="center"/>
          </w:tcPr>
          <w:p w14:paraId="0B96ADB7" w14:textId="0CB66854" w:rsidR="00F125D0" w:rsidRPr="00453EFF" w:rsidRDefault="00F125D0" w:rsidP="007175F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</w:t>
            </w:r>
            <w:r w:rsidR="007175FA">
              <w:rPr>
                <w:rFonts w:ascii="Segoe UI" w:hAnsi="Segoe UI" w:cs="Segoe UI"/>
                <w:sz w:val="20"/>
                <w:szCs w:val="20"/>
              </w:rPr>
              <w:t>0</w:t>
            </w:r>
            <w:r>
              <w:rPr>
                <w:rFonts w:ascii="Segoe UI" w:hAnsi="Segoe UI" w:cs="Segoe UI"/>
                <w:sz w:val="20"/>
                <w:szCs w:val="20"/>
              </w:rPr>
              <w:t>-1</w:t>
            </w:r>
            <w:r w:rsidR="007175FA">
              <w:rPr>
                <w:rFonts w:ascii="Segoe UI" w:hAnsi="Segoe UI" w:cs="Segoe UI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E9303AC" w14:textId="47277E49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3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5900AE2E" w14:textId="424667BE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S Teams</w:t>
            </w:r>
          </w:p>
        </w:tc>
      </w:tr>
      <w:tr w:rsidR="00F125D0" w:rsidRPr="00264B9B" w14:paraId="2C13CC82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171B4D62" w14:textId="77777777" w:rsidR="00F125D0" w:rsidRPr="00453EFF" w:rsidRDefault="00F125D0" w:rsidP="00F125D0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42" w:type="dxa"/>
            <w:vAlign w:val="center"/>
          </w:tcPr>
          <w:p w14:paraId="0D746F7D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46E5BB71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5272" w:type="dxa"/>
            <w:shd w:val="clear" w:color="auto" w:fill="auto"/>
            <w:vAlign w:val="center"/>
          </w:tcPr>
          <w:p w14:paraId="7654BE41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F125D0" w:rsidRPr="00264B9B" w14:paraId="2D7AE203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0E996BAD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42" w:type="dxa"/>
            <w:vAlign w:val="center"/>
          </w:tcPr>
          <w:p w14:paraId="2EC47429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41A91818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5272" w:type="dxa"/>
            <w:shd w:val="clear" w:color="auto" w:fill="auto"/>
            <w:vAlign w:val="center"/>
          </w:tcPr>
          <w:p w14:paraId="0F0E2A56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F125D0" w:rsidRPr="00264B9B" w14:paraId="45D61FBF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5E3D4C7A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42" w:type="dxa"/>
            <w:vAlign w:val="center"/>
          </w:tcPr>
          <w:p w14:paraId="70ABD7C8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0B821057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5272" w:type="dxa"/>
            <w:shd w:val="clear" w:color="auto" w:fill="auto"/>
            <w:vAlign w:val="center"/>
          </w:tcPr>
          <w:p w14:paraId="17B996AD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F125D0" w:rsidRPr="00264B9B" w14:paraId="51DBF311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428CC55E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42" w:type="dxa"/>
            <w:vAlign w:val="center"/>
          </w:tcPr>
          <w:p w14:paraId="2D7C7EF7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1C1F9F14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5272" w:type="dxa"/>
            <w:shd w:val="clear" w:color="auto" w:fill="auto"/>
            <w:vAlign w:val="center"/>
          </w:tcPr>
          <w:p w14:paraId="04267179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F125D0" w:rsidRPr="00264B9B" w14:paraId="6D9C88E2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7E08B148" w14:textId="77777777" w:rsidR="00F125D0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42" w:type="dxa"/>
            <w:vAlign w:val="center"/>
          </w:tcPr>
          <w:p w14:paraId="2E861CC1" w14:textId="77777777" w:rsidR="00F125D0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6A09ECDB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5272" w:type="dxa"/>
            <w:shd w:val="clear" w:color="auto" w:fill="auto"/>
            <w:vAlign w:val="center"/>
          </w:tcPr>
          <w:p w14:paraId="19D0781C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F125D0" w:rsidRPr="00264B9B" w14:paraId="3C4163A7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293C4794" w14:textId="77777777" w:rsidR="00F125D0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42" w:type="dxa"/>
            <w:vAlign w:val="center"/>
          </w:tcPr>
          <w:p w14:paraId="0892CDD0" w14:textId="77777777" w:rsidR="00F125D0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02EE5E43" w14:textId="6666AF7B" w:rsidR="00F125D0" w:rsidRPr="00453EFF" w:rsidRDefault="00D6476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45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0DA2DE93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3398DBA1" w14:textId="77777777" w:rsidR="00815775" w:rsidRPr="00A6654B" w:rsidRDefault="00815775" w:rsidP="00904246">
      <w:pPr>
        <w:rPr>
          <w:sz w:val="20"/>
          <w:szCs w:val="20"/>
        </w:rPr>
      </w:pPr>
    </w:p>
    <w:sectPr w:rsidR="00815775" w:rsidRPr="00A6654B" w:rsidSect="00E52E62">
      <w:headerReference w:type="default" r:id="rId10"/>
      <w:footerReference w:type="default" r:id="rId11"/>
      <w:pgSz w:w="16838" w:h="11906" w:orient="landscape"/>
      <w:pgMar w:top="1417" w:right="1417" w:bottom="1134" w:left="1417" w:header="708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BEBC3E" w14:textId="77777777" w:rsidR="00F81524" w:rsidRDefault="00F81524" w:rsidP="00961F14">
      <w:pPr>
        <w:spacing w:after="0" w:line="240" w:lineRule="auto"/>
      </w:pPr>
      <w:r>
        <w:separator/>
      </w:r>
    </w:p>
  </w:endnote>
  <w:endnote w:type="continuationSeparator" w:id="0">
    <w:p w14:paraId="1255AB91" w14:textId="77777777" w:rsidR="00F81524" w:rsidRDefault="00F81524" w:rsidP="00961F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2692BB" w14:textId="77777777" w:rsidR="00961F14" w:rsidRPr="00961F14" w:rsidRDefault="00961F14" w:rsidP="00961F14">
    <w:pPr>
      <w:pStyle w:val="Stopka"/>
      <w:pBdr>
        <w:top w:val="single" w:sz="4" w:space="1" w:color="auto"/>
      </w:pBdr>
      <w:jc w:val="center"/>
      <w:rPr>
        <w:rFonts w:ascii="Segoe UI" w:hAnsi="Segoe UI" w:cs="Segoe UI"/>
        <w:sz w:val="16"/>
        <w:szCs w:val="16"/>
      </w:rPr>
    </w:pPr>
    <w:r w:rsidRPr="00961F14">
      <w:rPr>
        <w:rFonts w:ascii="Segoe UI" w:hAnsi="Segoe UI" w:cs="Segoe UI"/>
        <w:sz w:val="16"/>
        <w:szCs w:val="16"/>
      </w:rPr>
      <w:t>Projekt jest współfinansowany z Programu Operacyjnego Wiedza Edukacja Rozwój na lata 2014-2020,</w:t>
    </w:r>
  </w:p>
  <w:p w14:paraId="76D7D3E4" w14:textId="77777777" w:rsidR="00961F14" w:rsidRPr="00961F14" w:rsidRDefault="00961F14" w:rsidP="00961F14">
    <w:pPr>
      <w:pStyle w:val="Stopka"/>
      <w:pBdr>
        <w:top w:val="single" w:sz="4" w:space="1" w:color="auto"/>
      </w:pBdr>
      <w:jc w:val="center"/>
      <w:rPr>
        <w:rFonts w:ascii="Segoe UI" w:hAnsi="Segoe UI" w:cs="Segoe UI"/>
        <w:sz w:val="16"/>
        <w:szCs w:val="16"/>
      </w:rPr>
    </w:pPr>
    <w:r w:rsidRPr="00961F14">
      <w:rPr>
        <w:rFonts w:ascii="Segoe UI" w:hAnsi="Segoe UI" w:cs="Segoe UI"/>
        <w:sz w:val="16"/>
        <w:szCs w:val="16"/>
      </w:rPr>
      <w:t>Oś priorytetowa III. Szkolnictwo wyższe dla gospodarki i rozwoju, Działanie 3.5 Kompleksowe Programy Szkół Wyższych</w:t>
    </w:r>
  </w:p>
  <w:p w14:paraId="50E8C85D" w14:textId="77777777" w:rsidR="00961F14" w:rsidRPr="00961F14" w:rsidRDefault="00961F14" w:rsidP="00961F14">
    <w:pPr>
      <w:pStyle w:val="Stopka"/>
      <w:pBdr>
        <w:top w:val="single" w:sz="4" w:space="1" w:color="auto"/>
      </w:pBdr>
      <w:jc w:val="center"/>
      <w:rPr>
        <w:rFonts w:ascii="Segoe UI" w:hAnsi="Segoe UI" w:cs="Segoe UI"/>
        <w:sz w:val="16"/>
        <w:szCs w:val="16"/>
      </w:rPr>
    </w:pPr>
    <w:r w:rsidRPr="00961F14">
      <w:rPr>
        <w:rFonts w:ascii="Segoe UI" w:hAnsi="Segoe UI" w:cs="Segoe UI"/>
        <w:sz w:val="16"/>
        <w:szCs w:val="16"/>
      </w:rPr>
      <w:t>SGGW, ul. Nowoursynowska 166, 02-787 Warszawa, tel. (22) 593 10 00, fax (22) 593 10 87, www.sggw.p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CD8DA4" w14:textId="77777777" w:rsidR="00F81524" w:rsidRDefault="00F81524" w:rsidP="00961F14">
      <w:pPr>
        <w:spacing w:after="0" w:line="240" w:lineRule="auto"/>
      </w:pPr>
      <w:r>
        <w:separator/>
      </w:r>
    </w:p>
  </w:footnote>
  <w:footnote w:type="continuationSeparator" w:id="0">
    <w:p w14:paraId="019F0EAF" w14:textId="77777777" w:rsidR="00F81524" w:rsidRDefault="00F81524" w:rsidP="00961F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21F43C" w14:textId="77777777" w:rsidR="007616D7" w:rsidRDefault="00961F1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7E7FFF61" wp14:editId="0F75190A">
          <wp:simplePos x="0" y="0"/>
          <wp:positionH relativeFrom="page">
            <wp:posOffset>2757170</wp:posOffset>
          </wp:positionH>
          <wp:positionV relativeFrom="paragraph">
            <wp:posOffset>-402590</wp:posOffset>
          </wp:positionV>
          <wp:extent cx="4557395" cy="755015"/>
          <wp:effectExtent l="0" t="0" r="0" b="6985"/>
          <wp:wrapNone/>
          <wp:docPr id="2" name="Obraz 2" descr="FE_Wiedza_Edukacja_Rozwoj_rgb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 descr="FE_Wiedza_Edukacja_Rozwoj_rgb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84"/>
                  <a:stretch>
                    <a:fillRect/>
                  </a:stretch>
                </pic:blipFill>
                <pic:spPr bwMode="auto">
                  <a:xfrm>
                    <a:off x="0" y="0"/>
                    <a:ext cx="4557395" cy="755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2NDUyNDAxs7Q0MjZR0lEKTi0uzszPAykwrAUAq8gJSSwAAAA="/>
  </w:docVars>
  <w:rsids>
    <w:rsidRoot w:val="00215FF2"/>
    <w:rsid w:val="00042FE4"/>
    <w:rsid w:val="0005378C"/>
    <w:rsid w:val="00064A2D"/>
    <w:rsid w:val="000710AF"/>
    <w:rsid w:val="000B7480"/>
    <w:rsid w:val="000C7182"/>
    <w:rsid w:val="000F24CA"/>
    <w:rsid w:val="00102782"/>
    <w:rsid w:val="00136FF2"/>
    <w:rsid w:val="00215FF2"/>
    <w:rsid w:val="00264B9B"/>
    <w:rsid w:val="00282817"/>
    <w:rsid w:val="00297A49"/>
    <w:rsid w:val="002A2EBB"/>
    <w:rsid w:val="002E5C87"/>
    <w:rsid w:val="00381B86"/>
    <w:rsid w:val="00453EFF"/>
    <w:rsid w:val="004A0EA8"/>
    <w:rsid w:val="005606B3"/>
    <w:rsid w:val="005B5599"/>
    <w:rsid w:val="006B3456"/>
    <w:rsid w:val="006D46C3"/>
    <w:rsid w:val="007175FA"/>
    <w:rsid w:val="00733CB3"/>
    <w:rsid w:val="00741717"/>
    <w:rsid w:val="007616D7"/>
    <w:rsid w:val="00761761"/>
    <w:rsid w:val="00815775"/>
    <w:rsid w:val="008F4CF8"/>
    <w:rsid w:val="00904246"/>
    <w:rsid w:val="009520D9"/>
    <w:rsid w:val="00961F14"/>
    <w:rsid w:val="00A22380"/>
    <w:rsid w:val="00A6654B"/>
    <w:rsid w:val="00C61BC3"/>
    <w:rsid w:val="00C750C7"/>
    <w:rsid w:val="00CD4203"/>
    <w:rsid w:val="00CF5117"/>
    <w:rsid w:val="00D31CFB"/>
    <w:rsid w:val="00D64760"/>
    <w:rsid w:val="00D7481A"/>
    <w:rsid w:val="00E42F22"/>
    <w:rsid w:val="00E52E62"/>
    <w:rsid w:val="00F125D0"/>
    <w:rsid w:val="00F22DA3"/>
    <w:rsid w:val="00F404DC"/>
    <w:rsid w:val="00F81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B5BCEA"/>
  <w15:chartTrackingRefBased/>
  <w15:docId w15:val="{4CB0FDF0-0E68-492A-B127-034E03C9D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15F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8157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15775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61F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61F14"/>
  </w:style>
  <w:style w:type="paragraph" w:styleId="Stopka">
    <w:name w:val="footer"/>
    <w:basedOn w:val="Normalny"/>
    <w:link w:val="StopkaZnak"/>
    <w:uiPriority w:val="99"/>
    <w:unhideWhenUsed/>
    <w:rsid w:val="00961F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61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0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DF8D699C11B34DB78A05AC8B4EE2FB" ma:contentTypeVersion="10" ma:contentTypeDescription="Utwórz nowy dokument." ma:contentTypeScope="" ma:versionID="0fd1f74351476fb30330c67ebd12ed13">
  <xsd:schema xmlns:xsd="http://www.w3.org/2001/XMLSchema" xmlns:xs="http://www.w3.org/2001/XMLSchema" xmlns:p="http://schemas.microsoft.com/office/2006/metadata/properties" xmlns:ns3="5c141e82-d08c-46a8-9e77-1eb27b122a65" xmlns:ns4="0a2cca35-f695-4745-818f-b71476fa73da" targetNamespace="http://schemas.microsoft.com/office/2006/metadata/properties" ma:root="true" ma:fieldsID="b4f64bd17bcc0dc6f5338f9835a580ba" ns3:_="" ns4:_="">
    <xsd:import namespace="5c141e82-d08c-46a8-9e77-1eb27b122a65"/>
    <xsd:import namespace="0a2cca35-f695-4745-818f-b71476fa73d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41e82-d08c-46a8-9e77-1eb27b122a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ca35-f695-4745-818f-b71476fa7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9F094-A196-4FDF-A29F-9839E92CF0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83EC19-FDCC-4682-9DD8-98952D626F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141e82-d08c-46a8-9e77-1eb27b122a65"/>
    <ds:schemaRef ds:uri="0a2cca35-f695-4745-818f-b71476fa73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CC2DD9-9AC4-49D8-95A4-501C51013D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4FB066D-21A9-4A49-9E82-2253B181D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13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Czubiński</dc:creator>
  <cp:keywords/>
  <dc:description/>
  <cp:lastModifiedBy>Magdalena Krośnicka-Trzcińska</cp:lastModifiedBy>
  <cp:revision>3</cp:revision>
  <cp:lastPrinted>2022-12-05T13:26:00Z</cp:lastPrinted>
  <dcterms:created xsi:type="dcterms:W3CDTF">2022-12-05T07:21:00Z</dcterms:created>
  <dcterms:modified xsi:type="dcterms:W3CDTF">2022-12-05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F8D699C11B34DB78A05AC8B4EE2FB</vt:lpwstr>
  </property>
</Properties>
</file>